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tefan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odenott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vardo, BS, Italia Manerba del Gard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anerba del Gard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5/04/199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9113180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tefania.codenotti91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